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3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0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7 / 1,8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9 / 1,84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/ 1,84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/ 1,8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 / 1,8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 / 1,8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3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/ 1,87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w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5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8 (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 (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2 / 1,833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/ 1,8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/ 1,74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/ 1,74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/ 1,74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/ 1,74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/ 1,745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01:54Z</dcterms:created>
  <dcterms:modified xsi:type="dcterms:W3CDTF">2024-12-06T04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